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861"/>
        <w:tblW w:w="0" w:type="auto"/>
        <w:tblCellSpacing w:w="11" w:type="dxa"/>
        <w:tblBorders>
          <w:top w:val="thinThickThinSmallGap" w:sz="24" w:space="0" w:color="002060"/>
          <w:left w:val="thinThickThinSmallGap" w:sz="24" w:space="0" w:color="002060"/>
          <w:bottom w:val="thinThickThinSmallGap" w:sz="24" w:space="0" w:color="002060"/>
          <w:right w:val="thinThickThinSmallGap" w:sz="24" w:space="0" w:color="002060"/>
          <w:insideH w:val="thinThickThinSmallGap" w:sz="24" w:space="0" w:color="002060"/>
          <w:insideV w:val="thinThickThinSmallGap" w:sz="24" w:space="0" w:color="002060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981"/>
        <w:gridCol w:w="2970"/>
        <w:gridCol w:w="2970"/>
        <w:gridCol w:w="2981"/>
      </w:tblGrid>
      <w:tr w:rsidR="007852E5" w:rsidTr="007852E5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bookmarkStart w:id="0" w:name="_GoBack"/>
            <w:bookmarkEnd w:id="0"/>
            <w:r w:rsidRPr="007767B6">
              <w:rPr>
                <w:rFonts w:ascii="Century Gothic" w:hAnsi="Century Gothic"/>
                <w:sz w:val="28"/>
                <w:szCs w:val="28"/>
              </w:rPr>
              <w:t>Help create a weekly shopping list</w:t>
            </w:r>
            <w:r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Help m</w:t>
            </w:r>
            <w:r w:rsidRPr="007767B6">
              <w:rPr>
                <w:rFonts w:ascii="Century Gothic" w:hAnsi="Century Gothic"/>
                <w:sz w:val="28"/>
                <w:szCs w:val="28"/>
              </w:rPr>
              <w:t>ake breakfast in bed for a member of your family</w:t>
            </w:r>
            <w:r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Research and create a fact file on a career/job</w:t>
            </w:r>
            <w:r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Sew a button onto a piece of clothing</w:t>
            </w:r>
            <w:r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</w:tr>
      <w:tr w:rsidR="007852E5" w:rsidTr="007852E5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7852E5" w:rsidRPr="006740EE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6740EE">
              <w:rPr>
                <w:rFonts w:ascii="Century Gothic" w:hAnsi="Century Gothic"/>
                <w:sz w:val="28"/>
                <w:szCs w:val="28"/>
              </w:rPr>
              <w:t xml:space="preserve">Have one </w:t>
            </w:r>
            <w:r>
              <w:rPr>
                <w:rFonts w:ascii="Century Gothic" w:hAnsi="Century Gothic"/>
                <w:sz w:val="28"/>
                <w:szCs w:val="28"/>
              </w:rPr>
              <w:t>night where you do not use your phone, computer or console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6740EE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6740EE">
              <w:rPr>
                <w:rFonts w:ascii="Century Gothic" w:hAnsi="Century Gothic"/>
                <w:sz w:val="28"/>
                <w:szCs w:val="28"/>
              </w:rPr>
              <w:t>Explore your local area and sketch a building that interests you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6740EE" w:rsidRDefault="007852E5" w:rsidP="007852E5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6740EE">
              <w:rPr>
                <w:rFonts w:ascii="Century Gothic" w:hAnsi="Century Gothic"/>
                <w:sz w:val="24"/>
                <w:szCs w:val="24"/>
              </w:rPr>
              <w:t>Watch the news and write about the most interesting thing you heard in your journal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Give a daily compliment to a friend or family</w:t>
            </w:r>
            <w:r>
              <w:rPr>
                <w:rFonts w:ascii="Century Gothic" w:hAnsi="Century Gothic"/>
                <w:sz w:val="28"/>
                <w:szCs w:val="28"/>
              </w:rPr>
              <w:t xml:space="preserve"> for 5 days.</w:t>
            </w:r>
          </w:p>
        </w:tc>
      </w:tr>
      <w:tr w:rsidR="007852E5" w:rsidTr="007852E5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Create a thank you card for someone and give it to them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Try a new food and record your thoughts in your journal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Choose 3 places in the world and find out which will be the hottest place that day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6"/>
                <w:szCs w:val="26"/>
              </w:rPr>
            </w:pPr>
            <w:r w:rsidRPr="007767B6">
              <w:rPr>
                <w:rFonts w:ascii="Century Gothic" w:hAnsi="Century Gothic"/>
                <w:sz w:val="26"/>
                <w:szCs w:val="26"/>
              </w:rPr>
              <w:t>Learn how to make 2 different types of knot and know their name e.g. overhand knot.</w:t>
            </w:r>
          </w:p>
        </w:tc>
      </w:tr>
      <w:tr w:rsidR="007852E5" w:rsidTr="007852E5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 xml:space="preserve">Have a technology-free day. 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7767B6">
              <w:rPr>
                <w:rFonts w:ascii="Century Gothic" w:hAnsi="Century Gothic"/>
                <w:sz w:val="24"/>
                <w:szCs w:val="24"/>
              </w:rPr>
              <w:t xml:space="preserve">Help with a food shop, including handing over the money and receiving change. 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llect some food that you can donate to school when it is Harvest Festival week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7852E5" w:rsidRPr="007767B6" w:rsidRDefault="007852E5" w:rsidP="007852E5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Go swimming at The John Charles Centre.</w:t>
            </w:r>
          </w:p>
        </w:tc>
      </w:tr>
    </w:tbl>
    <w:p w:rsidR="00F51823" w:rsidRDefault="00251283">
      <w:pPr>
        <w:rPr>
          <w:rFonts w:ascii="Century Gothic" w:hAnsi="Century Gothic"/>
          <w:sz w:val="6"/>
          <w:szCs w:val="6"/>
        </w:rPr>
      </w:pPr>
      <w:r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3765</wp:posOffset>
                </wp:positionH>
                <wp:positionV relativeFrom="paragraph">
                  <wp:posOffset>-464820</wp:posOffset>
                </wp:positionV>
                <wp:extent cx="2738120" cy="655320"/>
                <wp:effectExtent l="19050" t="19050" r="43180" b="495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120" cy="655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rgbClr val="00206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410E1B" w:rsidRPr="00251283" w:rsidRDefault="00410E1B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#30things</w:t>
                            </w:r>
                          </w:p>
                          <w:p w:rsidR="00410E1B" w:rsidRPr="00251283" w:rsidRDefault="00410E1B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36"/>
                                <w:szCs w:val="36"/>
                              </w:rPr>
                            </w:pPr>
                            <w:r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Years 5/6: Autumn</w:t>
                            </w:r>
                            <w:r w:rsidR="006740EE">
                              <w:rPr>
                                <w:rFonts w:ascii="Century Gothic" w:hAnsi="Century Gothic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740EE">
                              <w:rPr>
                                <w:rFonts w:ascii="Century Gothic" w:hAnsi="Century Gothic"/>
                                <w:b/>
                                <w:color w:val="002060"/>
                                <w:sz w:val="36"/>
                                <w:szCs w:val="36"/>
                              </w:rPr>
                              <w:t>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71.95pt;margin-top:-36.6pt;width:215.6pt;height:5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" fillcolor="white [3212]" strokecolor="#002060" strokeweight="3pt">
                <v:shadow on="t" color="#243f60 [1604]" opacity=".5" offset="1pt"/>
                <v:textbox>
                  <w:txbxContent>
                    <w:p w:rsidR="00410E1B" w:rsidRPr="00251283" w:rsidRDefault="00410E1B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#30things</w:t>
                      </w:r>
                    </w:p>
                    <w:p w:rsidR="00410E1B" w:rsidRPr="00251283" w:rsidRDefault="00410E1B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sz w:val="36"/>
                          <w:szCs w:val="36"/>
                        </w:rPr>
                      </w:pPr>
                      <w:r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Years 5/6: Autumn</w:t>
                      </w:r>
                      <w:r w:rsidR="006740EE">
                        <w:rPr>
                          <w:rFonts w:ascii="Century Gothic" w:hAnsi="Century Gothic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6740EE">
                        <w:rPr>
                          <w:rFonts w:ascii="Century Gothic" w:hAnsi="Century Gothic"/>
                          <w:b/>
                          <w:color w:val="002060"/>
                          <w:sz w:val="36"/>
                          <w:szCs w:val="36"/>
                        </w:rPr>
                        <w:t>2019</w:t>
                      </w:r>
                    </w:p>
                  </w:txbxContent>
                </v:textbox>
              </v:shape>
            </w:pict>
          </mc:Fallback>
        </mc:AlternateContent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60288" behindDoc="0" locked="0" layoutInCell="1" allowOverlap="1" wp14:anchorId="00884CB9" wp14:editId="07F3FAE6">
            <wp:simplePos x="0" y="0"/>
            <wp:positionH relativeFrom="column">
              <wp:posOffset>9014980</wp:posOffset>
            </wp:positionH>
            <wp:positionV relativeFrom="paragraph">
              <wp:posOffset>-581923</wp:posOffset>
            </wp:positionV>
            <wp:extent cx="709353" cy="867962"/>
            <wp:effectExtent l="0" t="0" r="0" b="0"/>
            <wp:wrapNone/>
            <wp:docPr id="7" name="Picture 7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3" cy="867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57728" behindDoc="0" locked="0" layoutInCell="1" allowOverlap="1" wp14:anchorId="714A3F99" wp14:editId="4876BC54">
            <wp:simplePos x="0" y="0"/>
            <wp:positionH relativeFrom="column">
              <wp:posOffset>-292504</wp:posOffset>
            </wp:positionH>
            <wp:positionV relativeFrom="paragraph">
              <wp:posOffset>-581891</wp:posOffset>
            </wp:positionV>
            <wp:extent cx="709353" cy="867962"/>
            <wp:effectExtent l="0" t="0" r="0" b="0"/>
            <wp:wrapNone/>
            <wp:docPr id="3" name="Picture 3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9" cy="86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55A9" w:rsidRDefault="00DC55A9" w:rsidP="00DC55A9">
      <w:pPr>
        <w:pStyle w:val="NoSpacing"/>
        <w:rPr>
          <w:rFonts w:ascii="Century Gothic" w:hAnsi="Century Gothic"/>
          <w:sz w:val="20"/>
          <w:szCs w:val="20"/>
        </w:rPr>
      </w:pPr>
    </w:p>
    <w:p w:rsidR="0073068C" w:rsidRDefault="0073068C" w:rsidP="008D16FC">
      <w:pPr>
        <w:pStyle w:val="NoSpacing"/>
        <w:rPr>
          <w:rFonts w:ascii="Century Gothic" w:hAnsi="Century Gothic"/>
          <w:sz w:val="20"/>
          <w:szCs w:val="20"/>
        </w:rPr>
      </w:pPr>
    </w:p>
    <w:p w:rsidR="008D16FC" w:rsidRPr="0073068C" w:rsidRDefault="0073068C" w:rsidP="0073068C">
      <w:pPr>
        <w:tabs>
          <w:tab w:val="left" w:pos="9548"/>
          <w:tab w:val="left" w:pos="11433"/>
        </w:tabs>
      </w:pPr>
      <w:r>
        <w:tab/>
      </w:r>
      <w:r>
        <w:tab/>
      </w:r>
    </w:p>
    <w:sectPr w:rsidR="008D16FC" w:rsidRPr="0073068C" w:rsidSect="00410E1B">
      <w:footerReference w:type="even" r:id="rId9"/>
      <w:footerReference w:type="default" r:id="rId10"/>
      <w:pgSz w:w="16838" w:h="11906" w:orient="landscape"/>
      <w:pgMar w:top="1440" w:right="903" w:bottom="1440" w:left="993" w:header="57" w:footer="510" w:gutter="0"/>
      <w:pgBorders w:offsetFrom="page">
        <w:top w:val="single" w:sz="12" w:space="24" w:color="8DB3E2" w:themeColor="text2" w:themeTint="66"/>
        <w:left w:val="single" w:sz="12" w:space="24" w:color="8DB3E2" w:themeColor="text2" w:themeTint="66"/>
        <w:bottom w:val="single" w:sz="12" w:space="24" w:color="8DB3E2" w:themeColor="text2" w:themeTint="66"/>
        <w:right w:val="single" w:sz="12" w:space="24" w:color="8DB3E2" w:themeColor="text2" w:themeTint="6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7508" w:rsidRDefault="00D37508" w:rsidP="00E9730A">
      <w:pPr>
        <w:spacing w:after="0" w:line="240" w:lineRule="auto"/>
      </w:pPr>
      <w:r>
        <w:separator/>
      </w:r>
    </w:p>
  </w:endnote>
  <w:endnote w:type="continuationSeparator" w:id="0">
    <w:p w:rsidR="00D37508" w:rsidRDefault="00D37508" w:rsidP="00E97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5600"/>
      <w:gridCol w:w="3741"/>
      <w:gridCol w:w="5601"/>
    </w:tblGrid>
    <w:tr w:rsidR="004C40EA" w:rsidTr="00B8469F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:rsidR="004C40EA" w:rsidRPr="008D16FC" w:rsidRDefault="004C40EA" w:rsidP="00B8469F">
          <w:pPr>
            <w:pStyle w:val="Footer"/>
            <w:jc w:val="center"/>
            <w:rPr>
              <w:rFonts w:ascii="Century Gothic" w:hAnsi="Century Gothic"/>
              <w:color w:val="4F81BD" w:themeColor="accent1"/>
              <w:sz w:val="24"/>
              <w:szCs w:val="24"/>
            </w:rPr>
          </w:pPr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excessivelyclear</w:t>
          </w:r>
          <w:proofErr w:type="spellEnd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 xml:space="preserve"> </w:t>
          </w:r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finishthings</w:t>
          </w:r>
          <w:proofErr w:type="spellEnd"/>
        </w:p>
        <w:p w:rsidR="004C40EA" w:rsidRDefault="004C40EA" w:rsidP="00B8469F">
          <w:pPr>
            <w:pStyle w:val="NoSpacing"/>
            <w:spacing w:line="276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  <w:tr w:rsidR="004C40EA" w:rsidTr="00B8469F">
      <w:trPr>
        <w:trHeight w:val="150"/>
      </w:trPr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</w:tbl>
  <w:p w:rsidR="004C40EA" w:rsidRDefault="004C40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2024" w:type="pct"/>
      <w:tblLook w:val="04A0" w:firstRow="1" w:lastRow="0" w:firstColumn="1" w:lastColumn="0" w:noHBand="0" w:noVBand="1"/>
    </w:tblPr>
    <w:tblGrid>
      <w:gridCol w:w="6049"/>
    </w:tblGrid>
    <w:tr w:rsidR="004C40EA" w:rsidTr="00900D91">
      <w:trPr>
        <w:trHeight w:val="150"/>
      </w:trPr>
      <w:tc>
        <w:tcPr>
          <w:tcW w:w="0" w:type="auto"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</w:tr>
  </w:tbl>
  <w:p w:rsidR="004C40EA" w:rsidRPr="008D16FC" w:rsidRDefault="00C75756" w:rsidP="00900D91">
    <w:pPr>
      <w:pStyle w:val="Footer"/>
      <w:rPr>
        <w:rFonts w:ascii="Century Gothic" w:hAnsi="Century Gothic"/>
        <w:color w:val="4F81BD" w:themeColor="accent1"/>
        <w:sz w:val="24"/>
        <w:szCs w:val="24"/>
      </w:rPr>
    </w:pPr>
    <w:r>
      <w:rPr>
        <w:noProof/>
        <w:lang w:eastAsia="en-GB"/>
      </w:rPr>
      <w:drawing>
        <wp:anchor distT="36576" distB="36576" distL="36576" distR="36576" simplePos="0" relativeHeight="251665408" behindDoc="0" locked="0" layoutInCell="1" allowOverlap="1" wp14:anchorId="269A7002" wp14:editId="0DC7C868">
          <wp:simplePos x="0" y="0"/>
          <wp:positionH relativeFrom="column">
            <wp:posOffset>3209925</wp:posOffset>
          </wp:positionH>
          <wp:positionV relativeFrom="paragraph">
            <wp:posOffset>-198120</wp:posOffset>
          </wp:positionV>
          <wp:extent cx="3518535" cy="334645"/>
          <wp:effectExtent l="0" t="0" r="0" b="0"/>
          <wp:wrapThrough wrapText="bothSides">
            <wp:wrapPolygon edited="0">
              <wp:start x="0" y="0"/>
              <wp:lineTo x="0" y="20903"/>
              <wp:lineTo x="21518" y="20903"/>
              <wp:lineTo x="21518" y="0"/>
              <wp:lineTo x="0" y="0"/>
            </wp:wrapPolygon>
          </wp:wrapThrough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8535" cy="334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7508" w:rsidRDefault="00D37508" w:rsidP="00E9730A">
      <w:pPr>
        <w:spacing w:after="0" w:line="240" w:lineRule="auto"/>
      </w:pPr>
      <w:r>
        <w:separator/>
      </w:r>
    </w:p>
  </w:footnote>
  <w:footnote w:type="continuationSeparator" w:id="0">
    <w:p w:rsidR="00D37508" w:rsidRDefault="00D37508" w:rsidP="00E973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6E05"/>
    <w:multiLevelType w:val="hybridMultilevel"/>
    <w:tmpl w:val="25B01E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A1F82"/>
    <w:multiLevelType w:val="hybridMultilevel"/>
    <w:tmpl w:val="E9F2AB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F65DE"/>
    <w:multiLevelType w:val="hybridMultilevel"/>
    <w:tmpl w:val="72FEF6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03494"/>
    <w:multiLevelType w:val="multilevel"/>
    <w:tmpl w:val="86E2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A5B2D"/>
    <w:multiLevelType w:val="hybridMultilevel"/>
    <w:tmpl w:val="501A5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E542E"/>
    <w:multiLevelType w:val="hybridMultilevel"/>
    <w:tmpl w:val="76F05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448A9"/>
    <w:multiLevelType w:val="hybridMultilevel"/>
    <w:tmpl w:val="7FBE1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93AA6"/>
    <w:multiLevelType w:val="hybridMultilevel"/>
    <w:tmpl w:val="1208F9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F1F76"/>
    <w:multiLevelType w:val="hybridMultilevel"/>
    <w:tmpl w:val="FF7840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A13FD"/>
    <w:multiLevelType w:val="hybridMultilevel"/>
    <w:tmpl w:val="0094A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C0ADE"/>
    <w:multiLevelType w:val="hybridMultilevel"/>
    <w:tmpl w:val="195E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5CA7"/>
    <w:multiLevelType w:val="multilevel"/>
    <w:tmpl w:val="5C1A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5C31FA"/>
    <w:multiLevelType w:val="hybridMultilevel"/>
    <w:tmpl w:val="F990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5E7C"/>
    <w:multiLevelType w:val="hybridMultilevel"/>
    <w:tmpl w:val="2E6A0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560DE"/>
    <w:multiLevelType w:val="hybridMultilevel"/>
    <w:tmpl w:val="E79872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840BF"/>
    <w:multiLevelType w:val="hybridMultilevel"/>
    <w:tmpl w:val="2222E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D75E4"/>
    <w:multiLevelType w:val="hybridMultilevel"/>
    <w:tmpl w:val="F2EA8D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61F36"/>
    <w:multiLevelType w:val="hybridMultilevel"/>
    <w:tmpl w:val="063699E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30A9B"/>
    <w:multiLevelType w:val="hybridMultilevel"/>
    <w:tmpl w:val="41A24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84A77"/>
    <w:multiLevelType w:val="hybridMultilevel"/>
    <w:tmpl w:val="F3BC0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970CB"/>
    <w:multiLevelType w:val="multilevel"/>
    <w:tmpl w:val="B5AC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5070D76"/>
    <w:multiLevelType w:val="hybridMultilevel"/>
    <w:tmpl w:val="17C2EC1C"/>
    <w:lvl w:ilvl="0" w:tplc="08090009">
      <w:start w:val="1"/>
      <w:numFmt w:val="bullet"/>
      <w:lvlText w:val=""/>
      <w:lvlJc w:val="left"/>
      <w:pPr>
        <w:ind w:left="1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2" w15:restartNumberingAfterBreak="0">
    <w:nsid w:val="669F2FFA"/>
    <w:multiLevelType w:val="hybridMultilevel"/>
    <w:tmpl w:val="F8A44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5799A"/>
    <w:multiLevelType w:val="hybridMultilevel"/>
    <w:tmpl w:val="CD76B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42899"/>
    <w:multiLevelType w:val="hybridMultilevel"/>
    <w:tmpl w:val="6C767FB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F53C3"/>
    <w:multiLevelType w:val="hybridMultilevel"/>
    <w:tmpl w:val="69FAF7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B84621"/>
    <w:multiLevelType w:val="hybridMultilevel"/>
    <w:tmpl w:val="363A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95173"/>
    <w:multiLevelType w:val="hybridMultilevel"/>
    <w:tmpl w:val="F35002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33D64"/>
    <w:multiLevelType w:val="hybridMultilevel"/>
    <w:tmpl w:val="D61ED7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017A8"/>
    <w:multiLevelType w:val="hybridMultilevel"/>
    <w:tmpl w:val="4E44F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61DDE"/>
    <w:multiLevelType w:val="hybridMultilevel"/>
    <w:tmpl w:val="EA6A92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7B4F2B"/>
    <w:multiLevelType w:val="hybridMultilevel"/>
    <w:tmpl w:val="B5E255A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4116F1"/>
    <w:multiLevelType w:val="hybridMultilevel"/>
    <w:tmpl w:val="9D52B9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07186"/>
    <w:multiLevelType w:val="hybridMultilevel"/>
    <w:tmpl w:val="DC30D2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10339"/>
    <w:multiLevelType w:val="hybridMultilevel"/>
    <w:tmpl w:val="230A85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F13BF"/>
    <w:multiLevelType w:val="hybridMultilevel"/>
    <w:tmpl w:val="78C6DFF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525711"/>
    <w:multiLevelType w:val="hybridMultilevel"/>
    <w:tmpl w:val="ECA87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92DA5"/>
    <w:multiLevelType w:val="hybridMultilevel"/>
    <w:tmpl w:val="26063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5"/>
  </w:num>
  <w:num w:numId="3">
    <w:abstractNumId w:val="34"/>
  </w:num>
  <w:num w:numId="4">
    <w:abstractNumId w:val="18"/>
  </w:num>
  <w:num w:numId="5">
    <w:abstractNumId w:val="9"/>
  </w:num>
  <w:num w:numId="6">
    <w:abstractNumId w:val="2"/>
  </w:num>
  <w:num w:numId="7">
    <w:abstractNumId w:val="6"/>
  </w:num>
  <w:num w:numId="8">
    <w:abstractNumId w:val="37"/>
  </w:num>
  <w:num w:numId="9">
    <w:abstractNumId w:val="30"/>
  </w:num>
  <w:num w:numId="10">
    <w:abstractNumId w:val="32"/>
  </w:num>
  <w:num w:numId="11">
    <w:abstractNumId w:val="8"/>
  </w:num>
  <w:num w:numId="12">
    <w:abstractNumId w:val="11"/>
  </w:num>
  <w:num w:numId="13">
    <w:abstractNumId w:val="26"/>
  </w:num>
  <w:num w:numId="14">
    <w:abstractNumId w:val="15"/>
  </w:num>
  <w:num w:numId="15">
    <w:abstractNumId w:val="3"/>
  </w:num>
  <w:num w:numId="16">
    <w:abstractNumId w:val="13"/>
  </w:num>
  <w:num w:numId="17">
    <w:abstractNumId w:val="0"/>
  </w:num>
  <w:num w:numId="18">
    <w:abstractNumId w:val="1"/>
  </w:num>
  <w:num w:numId="19">
    <w:abstractNumId w:val="27"/>
  </w:num>
  <w:num w:numId="20">
    <w:abstractNumId w:val="33"/>
  </w:num>
  <w:num w:numId="21">
    <w:abstractNumId w:val="14"/>
  </w:num>
  <w:num w:numId="22">
    <w:abstractNumId w:val="28"/>
  </w:num>
  <w:num w:numId="23">
    <w:abstractNumId w:val="17"/>
  </w:num>
  <w:num w:numId="24">
    <w:abstractNumId w:val="10"/>
  </w:num>
  <w:num w:numId="25">
    <w:abstractNumId w:val="7"/>
  </w:num>
  <w:num w:numId="26">
    <w:abstractNumId w:val="4"/>
  </w:num>
  <w:num w:numId="27">
    <w:abstractNumId w:val="23"/>
  </w:num>
  <w:num w:numId="28">
    <w:abstractNumId w:val="12"/>
  </w:num>
  <w:num w:numId="29">
    <w:abstractNumId w:val="16"/>
  </w:num>
  <w:num w:numId="30">
    <w:abstractNumId w:val="19"/>
  </w:num>
  <w:num w:numId="31">
    <w:abstractNumId w:val="20"/>
  </w:num>
  <w:num w:numId="32">
    <w:abstractNumId w:val="22"/>
  </w:num>
  <w:num w:numId="33">
    <w:abstractNumId w:val="5"/>
  </w:num>
  <w:num w:numId="34">
    <w:abstractNumId w:val="36"/>
  </w:num>
  <w:num w:numId="35">
    <w:abstractNumId w:val="31"/>
  </w:num>
  <w:num w:numId="36">
    <w:abstractNumId w:val="35"/>
  </w:num>
  <w:num w:numId="37">
    <w:abstractNumId w:val="2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7S0NLQwNzYwNzdU0lEKTi0uzszPAykwrAUA8ae5XywAAAA="/>
  </w:docVars>
  <w:rsids>
    <w:rsidRoot w:val="00F900C5"/>
    <w:rsid w:val="000123A2"/>
    <w:rsid w:val="00017497"/>
    <w:rsid w:val="0002698E"/>
    <w:rsid w:val="00037EF0"/>
    <w:rsid w:val="00055C98"/>
    <w:rsid w:val="00080C7A"/>
    <w:rsid w:val="000D6946"/>
    <w:rsid w:val="000F724F"/>
    <w:rsid w:val="00125A10"/>
    <w:rsid w:val="00130DBF"/>
    <w:rsid w:val="001C0236"/>
    <w:rsid w:val="001C0CD7"/>
    <w:rsid w:val="001E0279"/>
    <w:rsid w:val="001E1FDC"/>
    <w:rsid w:val="002034E5"/>
    <w:rsid w:val="002059F7"/>
    <w:rsid w:val="00206D8F"/>
    <w:rsid w:val="00215D37"/>
    <w:rsid w:val="00222DBF"/>
    <w:rsid w:val="00230651"/>
    <w:rsid w:val="0025009C"/>
    <w:rsid w:val="00251283"/>
    <w:rsid w:val="00252604"/>
    <w:rsid w:val="00253035"/>
    <w:rsid w:val="00265AFB"/>
    <w:rsid w:val="00274C28"/>
    <w:rsid w:val="002938D1"/>
    <w:rsid w:val="002D47C6"/>
    <w:rsid w:val="00314DAB"/>
    <w:rsid w:val="003569F5"/>
    <w:rsid w:val="00386860"/>
    <w:rsid w:val="003A7E2D"/>
    <w:rsid w:val="003D706D"/>
    <w:rsid w:val="003E5071"/>
    <w:rsid w:val="003E6472"/>
    <w:rsid w:val="003F16FB"/>
    <w:rsid w:val="004002EF"/>
    <w:rsid w:val="00403173"/>
    <w:rsid w:val="00410E1B"/>
    <w:rsid w:val="004174AC"/>
    <w:rsid w:val="00425FB0"/>
    <w:rsid w:val="004672C4"/>
    <w:rsid w:val="004743DA"/>
    <w:rsid w:val="0049695A"/>
    <w:rsid w:val="004B4717"/>
    <w:rsid w:val="004C40EA"/>
    <w:rsid w:val="004C43F0"/>
    <w:rsid w:val="00511894"/>
    <w:rsid w:val="005154C3"/>
    <w:rsid w:val="00523CE0"/>
    <w:rsid w:val="00525AD0"/>
    <w:rsid w:val="00535F5E"/>
    <w:rsid w:val="00537AFA"/>
    <w:rsid w:val="00577B1E"/>
    <w:rsid w:val="00580693"/>
    <w:rsid w:val="0059617D"/>
    <w:rsid w:val="005A65A2"/>
    <w:rsid w:val="005A6C1E"/>
    <w:rsid w:val="005C092A"/>
    <w:rsid w:val="005D1C5A"/>
    <w:rsid w:val="005D5A9D"/>
    <w:rsid w:val="005E2942"/>
    <w:rsid w:val="006043E9"/>
    <w:rsid w:val="006222F9"/>
    <w:rsid w:val="00625693"/>
    <w:rsid w:val="006339E8"/>
    <w:rsid w:val="00634BB1"/>
    <w:rsid w:val="006740EE"/>
    <w:rsid w:val="00683849"/>
    <w:rsid w:val="00684CD5"/>
    <w:rsid w:val="006A2F61"/>
    <w:rsid w:val="006C6A2A"/>
    <w:rsid w:val="006C6A38"/>
    <w:rsid w:val="006C747A"/>
    <w:rsid w:val="006D6169"/>
    <w:rsid w:val="006F001A"/>
    <w:rsid w:val="006F1D70"/>
    <w:rsid w:val="00726886"/>
    <w:rsid w:val="007300DB"/>
    <w:rsid w:val="0073068C"/>
    <w:rsid w:val="00775734"/>
    <w:rsid w:val="007767B6"/>
    <w:rsid w:val="0078178B"/>
    <w:rsid w:val="00783A90"/>
    <w:rsid w:val="007852E5"/>
    <w:rsid w:val="00787890"/>
    <w:rsid w:val="00797F05"/>
    <w:rsid w:val="007A302F"/>
    <w:rsid w:val="007A4195"/>
    <w:rsid w:val="007C4CE2"/>
    <w:rsid w:val="007D5A0B"/>
    <w:rsid w:val="007E432C"/>
    <w:rsid w:val="007E46FB"/>
    <w:rsid w:val="007E4B65"/>
    <w:rsid w:val="0081058B"/>
    <w:rsid w:val="00816C2E"/>
    <w:rsid w:val="00822F77"/>
    <w:rsid w:val="008253E7"/>
    <w:rsid w:val="00844E19"/>
    <w:rsid w:val="00883457"/>
    <w:rsid w:val="008A163B"/>
    <w:rsid w:val="008A21B2"/>
    <w:rsid w:val="008B08B6"/>
    <w:rsid w:val="008B270E"/>
    <w:rsid w:val="008B6533"/>
    <w:rsid w:val="008D16FC"/>
    <w:rsid w:val="008D4843"/>
    <w:rsid w:val="008F10ED"/>
    <w:rsid w:val="00900D91"/>
    <w:rsid w:val="00901B9F"/>
    <w:rsid w:val="009026D4"/>
    <w:rsid w:val="00904617"/>
    <w:rsid w:val="009154D1"/>
    <w:rsid w:val="00920B44"/>
    <w:rsid w:val="00944B44"/>
    <w:rsid w:val="009631D2"/>
    <w:rsid w:val="0097638F"/>
    <w:rsid w:val="00995AAC"/>
    <w:rsid w:val="009A0B4F"/>
    <w:rsid w:val="009B0088"/>
    <w:rsid w:val="009D79A0"/>
    <w:rsid w:val="00A0524B"/>
    <w:rsid w:val="00A0788A"/>
    <w:rsid w:val="00A20933"/>
    <w:rsid w:val="00A20DFA"/>
    <w:rsid w:val="00A274F5"/>
    <w:rsid w:val="00A324F5"/>
    <w:rsid w:val="00A520EB"/>
    <w:rsid w:val="00A922D7"/>
    <w:rsid w:val="00A96BB3"/>
    <w:rsid w:val="00AA2DA8"/>
    <w:rsid w:val="00AA6E49"/>
    <w:rsid w:val="00AB1185"/>
    <w:rsid w:val="00AB3535"/>
    <w:rsid w:val="00AB5278"/>
    <w:rsid w:val="00AB5499"/>
    <w:rsid w:val="00AC45E1"/>
    <w:rsid w:val="00B02A3F"/>
    <w:rsid w:val="00B3223B"/>
    <w:rsid w:val="00B4600D"/>
    <w:rsid w:val="00B471D1"/>
    <w:rsid w:val="00B5364C"/>
    <w:rsid w:val="00B5604A"/>
    <w:rsid w:val="00B6645E"/>
    <w:rsid w:val="00B759AA"/>
    <w:rsid w:val="00B80AF3"/>
    <w:rsid w:val="00B8469F"/>
    <w:rsid w:val="00B86EC2"/>
    <w:rsid w:val="00B96529"/>
    <w:rsid w:val="00BD35AD"/>
    <w:rsid w:val="00C422FD"/>
    <w:rsid w:val="00C525D6"/>
    <w:rsid w:val="00C56C0B"/>
    <w:rsid w:val="00C608E8"/>
    <w:rsid w:val="00C646FD"/>
    <w:rsid w:val="00C75756"/>
    <w:rsid w:val="00C77EC0"/>
    <w:rsid w:val="00C9027B"/>
    <w:rsid w:val="00C90DE1"/>
    <w:rsid w:val="00C91D39"/>
    <w:rsid w:val="00CA0D6D"/>
    <w:rsid w:val="00CA7170"/>
    <w:rsid w:val="00CB3867"/>
    <w:rsid w:val="00CD46A5"/>
    <w:rsid w:val="00CD6D25"/>
    <w:rsid w:val="00CE701B"/>
    <w:rsid w:val="00D10F7E"/>
    <w:rsid w:val="00D14171"/>
    <w:rsid w:val="00D165CE"/>
    <w:rsid w:val="00D37508"/>
    <w:rsid w:val="00D6132D"/>
    <w:rsid w:val="00D654AB"/>
    <w:rsid w:val="00D7025E"/>
    <w:rsid w:val="00D7211B"/>
    <w:rsid w:val="00D72840"/>
    <w:rsid w:val="00D744BF"/>
    <w:rsid w:val="00D85104"/>
    <w:rsid w:val="00D86A32"/>
    <w:rsid w:val="00D90DBD"/>
    <w:rsid w:val="00DC55A9"/>
    <w:rsid w:val="00E25767"/>
    <w:rsid w:val="00E473E3"/>
    <w:rsid w:val="00E56A5D"/>
    <w:rsid w:val="00E60857"/>
    <w:rsid w:val="00E6250C"/>
    <w:rsid w:val="00E800DE"/>
    <w:rsid w:val="00E82F31"/>
    <w:rsid w:val="00E856E7"/>
    <w:rsid w:val="00E90139"/>
    <w:rsid w:val="00E9730A"/>
    <w:rsid w:val="00EC4BE7"/>
    <w:rsid w:val="00EC5A01"/>
    <w:rsid w:val="00EC7368"/>
    <w:rsid w:val="00ED6046"/>
    <w:rsid w:val="00EE1C6C"/>
    <w:rsid w:val="00F03743"/>
    <w:rsid w:val="00F04308"/>
    <w:rsid w:val="00F04FA2"/>
    <w:rsid w:val="00F10926"/>
    <w:rsid w:val="00F40D1F"/>
    <w:rsid w:val="00F43195"/>
    <w:rsid w:val="00F51823"/>
    <w:rsid w:val="00F5263C"/>
    <w:rsid w:val="00F700C1"/>
    <w:rsid w:val="00F739C4"/>
    <w:rsid w:val="00F86F67"/>
    <w:rsid w:val="00F900C5"/>
    <w:rsid w:val="00F94699"/>
    <w:rsid w:val="00F9553B"/>
    <w:rsid w:val="00FA4760"/>
    <w:rsid w:val="00FA5944"/>
    <w:rsid w:val="00FA7787"/>
    <w:rsid w:val="00FB7F93"/>
    <w:rsid w:val="00FC0252"/>
    <w:rsid w:val="00FE62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B1C05BD3-4BD0-48FF-9288-E1D9D2144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860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D7025E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0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30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30A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0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0A"/>
    <w:rPr>
      <w:rFonts w:ascii="Lucida Grande" w:hAnsi="Lucida Grande" w:cs="Lucida Grande"/>
      <w:sz w:val="18"/>
      <w:szCs w:val="18"/>
      <w:lang w:val="en-GB"/>
    </w:rPr>
  </w:style>
  <w:style w:type="table" w:styleId="TableGrid">
    <w:name w:val="Table Grid"/>
    <w:basedOn w:val="TableNormal"/>
    <w:uiPriority w:val="59"/>
    <w:locked/>
    <w:rsid w:val="007E46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qFormat/>
    <w:rsid w:val="007E46FB"/>
    <w:rPr>
      <w:lang w:val="en-GB"/>
    </w:rPr>
  </w:style>
  <w:style w:type="table" w:styleId="LightList-Accent6">
    <w:name w:val="Light List Accent 6"/>
    <w:basedOn w:val="TableNormal"/>
    <w:uiPriority w:val="61"/>
    <w:rsid w:val="00F700C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D7025E"/>
    <w:rPr>
      <w:rFonts w:ascii="Comic Sans MS" w:eastAsia="Times New Roman" w:hAnsi="Comic Sans MS"/>
      <w:b/>
      <w:bCs/>
      <w:sz w:val="32"/>
      <w:szCs w:val="32"/>
    </w:rPr>
  </w:style>
  <w:style w:type="paragraph" w:styleId="BodyText">
    <w:name w:val="Body Text"/>
    <w:basedOn w:val="Normal"/>
    <w:link w:val="BodyTextChar"/>
    <w:rsid w:val="00D7025E"/>
    <w:pPr>
      <w:spacing w:after="0" w:line="240" w:lineRule="auto"/>
    </w:pPr>
    <w:rPr>
      <w:rFonts w:ascii="Comic Sans MS" w:eastAsia="Times New Roman" w:hAnsi="Comic Sans MS" w:cs="Arial"/>
      <w:sz w:val="32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7025E"/>
    <w:rPr>
      <w:rFonts w:ascii="Comic Sans MS" w:eastAsia="Times New Roman" w:hAnsi="Comic Sans MS" w:cs="Arial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D7025E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rsid w:val="00B8469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1EF403-8E1B-48E4-9389-F946A4A40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slet Carr Primary</Company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1</dc:creator>
  <cp:lastModifiedBy>deputy</cp:lastModifiedBy>
  <cp:revision>3</cp:revision>
  <cp:lastPrinted>2016-07-25T13:56:00Z</cp:lastPrinted>
  <dcterms:created xsi:type="dcterms:W3CDTF">2019-09-04T12:17:00Z</dcterms:created>
  <dcterms:modified xsi:type="dcterms:W3CDTF">2019-09-04T12:18:00Z</dcterms:modified>
</cp:coreProperties>
</file>